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s</w:t>
      </w:r>
      <w:r>
        <w:t xml:space="preserve"> </w:t>
      </w:r>
      <w:r>
        <w:t xml:space="preserve">New</w:t>
      </w:r>
      <w:r>
        <w:t xml:space="preserve"> </w:t>
      </w:r>
      <w:r>
        <w:t xml:space="preserve">Delhi</w:t>
      </w:r>
    </w:p>
    <w:bookmarkStart w:id="27" w:name="X6f9f92b9a05238e11791dd5bff7f3c5d90b1e34"/>
    <w:p>
      <w:pPr>
        <w:pStyle w:val="Heading1"/>
      </w:pPr>
      <w:r>
        <w:t xml:space="preserve">Role and Challenges of the Modern Police Officer: A Dissertation Focus on India's New Delhi</w:t>
      </w:r>
    </w:p>
    <w:p>
      <w:pPr>
        <w:pStyle w:val="FirstParagraph"/>
      </w:pPr>
      <w:r>
        <w:t xml:space="preserve">This academic Dissertation examines the critical role, evolving responsibilities, and multifaceted challenges confronting the Police Officer within the unique urban ecosystem of India's New Delhi. As the capital city of a rapidly developing nation, New Delhi presents a complex policing landscape that demands exceptional skill, adaptability, and commitment from its law enforcement personnel. This research underscores why understanding the specific context of policing in India's New Delhi is paramount for effective public safety strategy and officer development.</w:t>
      </w:r>
    </w:p>
    <w:bookmarkStart w:id="20" w:name="X0a491221c895e217af1d2d8fe8942f41c9a0b7c"/>
    <w:p>
      <w:pPr>
        <w:pStyle w:val="Heading2"/>
      </w:pPr>
      <w:r>
        <w:t xml:space="preserve">Introduction: The Significance of Policing in India's Capital</w:t>
      </w:r>
    </w:p>
    <w:p>
      <w:pPr>
        <w:pStyle w:val="FirstParagraph"/>
      </w:pPr>
      <w:r>
        <w:t xml:space="preserve">New Delhi, the political, administrative, and cultural heart of India, houses over 19 million residents within its municipal limits. This immense population density, coupled with its status as a global diplomatic hub and the epicenter of national governance (hosting Parliament, Rashtrapati Bhavan, and numerous ministries), creates unparalleled demands on law enforcement. The Police Officer in this environment operates at the intersection of routine crime prevention, high-profile security operations, crowd management during national events like Republic Day or Independence Day celebrations, and addressing intricate socio-economic issues. This Dissertation argues that the role of the Police Officer in India's New Delhi transcends traditional law enforcement; it is a dynamic function requiring deep community engagement, technological sophistication, and unwavering ethical grounding.</w:t>
      </w:r>
    </w:p>
    <w:bookmarkEnd w:id="20"/>
    <w:bookmarkStart w:id="21" w:name="X273f1bbe9784a803d23c6f0a55531803d0c7c50"/>
    <w:p>
      <w:pPr>
        <w:pStyle w:val="Heading2"/>
      </w:pPr>
      <w:r>
        <w:t xml:space="preserve">Historical Context and Institutional Framework</w:t>
      </w:r>
    </w:p>
    <w:p>
      <w:pPr>
        <w:pStyle w:val="FirstParagraph"/>
      </w:pPr>
      <w:r>
        <w:t xml:space="preserve">The New Delhi Police Force traces its lineage to the pre-independence policing structures, evolving significantly since India's independence in 1947. Today, the Delhi Police, operating under the administrative control of the Lieutenant Governor of Delhi and guided by directives from both central and state governments, serves as a prime example of metropolitan policing within India. The modern Police Officer in New Delhi must navigate this complex institutional hierarchy while fulfilling core duties mandated by statutes like the Delhi Police Act, 1978, and guidelines from the National Crime Records Bureau (NCRB). This Dissertation highlights how historical precedents shape contemporary operational protocols and officer training curricula specifically designed for New Delhi's unique demands.</w:t>
      </w:r>
    </w:p>
    <w:bookmarkEnd w:id="21"/>
    <w:bookmarkStart w:id="22" w:name="X15462228bce9e01e5d2bcb336c61c3fa1506fb2"/>
    <w:p>
      <w:pPr>
        <w:pStyle w:val="Heading2"/>
      </w:pPr>
      <w:r>
        <w:t xml:space="preserve">Contemporary Challenges Faced by the Police Officer in New Delhi</w:t>
      </w:r>
    </w:p>
    <w:p>
      <w:pPr>
        <w:pStyle w:val="FirstParagraph"/>
      </w:pPr>
      <w:r>
        <w:t xml:space="preserve">The challenges confronting a Police Officer in India's New Delhi are both diverse and intensifying. Key areas include:</w:t>
      </w:r>
    </w:p>
    <w:p>
      <w:pPr>
        <w:numPr>
          <w:ilvl w:val="0"/>
          <w:numId w:val="1001"/>
        </w:numPr>
        <w:pStyle w:val="Compact"/>
      </w:pPr>
      <w:r>
        <w:rPr>
          <w:bCs/>
          <w:b/>
        </w:rPr>
        <w:t xml:space="preserve">Urban Complexity:</w:t>
      </w:r>
      <w:r>
        <w:t xml:space="preserve"> </w:t>
      </w:r>
      <w:r>
        <w:t xml:space="preserve">Managing traffic chaos, slum settlements with limited infrastructure, and sprawling commercial hubs requires constant tactical adaptation.</w:t>
      </w:r>
    </w:p>
    <w:p>
      <w:pPr>
        <w:numPr>
          <w:ilvl w:val="0"/>
          <w:numId w:val="1001"/>
        </w:numPr>
        <w:pStyle w:val="Compact"/>
      </w:pPr>
      <w:r>
        <w:rPr>
          <w:bCs/>
          <w:b/>
        </w:rPr>
        <w:t xml:space="preserve">Cybercrime Surge:</w:t>
      </w:r>
      <w:r>
        <w:t xml:space="preserve"> </w:t>
      </w:r>
      <w:r>
        <w:t xml:space="preserve">New Delhi experiences a significant rise in cyber fraud, identity theft, and online harassment. The Police Officer must now be proficient in digital evidence collection and collaborate with specialized cyber units.</w:t>
      </w:r>
    </w:p>
    <w:p>
      <w:pPr>
        <w:numPr>
          <w:ilvl w:val="0"/>
          <w:numId w:val="1001"/>
        </w:numPr>
        <w:pStyle w:val="Compact"/>
      </w:pPr>
      <w:r>
        <w:rPr>
          <w:bCs/>
          <w:b/>
        </w:rPr>
        <w:t xml:space="preserve">Social Tensions &amp; Communal Harmony:</w:t>
      </w:r>
      <w:r>
        <w:t xml:space="preserve"> </w:t>
      </w:r>
      <w:r>
        <w:t xml:space="preserve">As a cosmopolitan city housing diverse communities, the Police Officer plays a vital role as a peacekeeper during social or political unrest, demanding exceptional sensitivity and de-escalation skills.</w:t>
      </w:r>
    </w:p>
    <w:p>
      <w:pPr>
        <w:numPr>
          <w:ilvl w:val="0"/>
          <w:numId w:val="1001"/>
        </w:numPr>
        <w:pStyle w:val="Compact"/>
      </w:pPr>
      <w:r>
        <w:rPr>
          <w:bCs/>
          <w:b/>
        </w:rPr>
        <w:t xml:space="preserve">Resource Constraints:</w:t>
      </w:r>
      <w:r>
        <w:t xml:space="preserve"> </w:t>
      </w:r>
      <w:r>
        <w:t xml:space="preserve">Despite being one of the largest police forces in India, New Delhi's Police Officer often operates under pressure due to high crime indices (reported in NCRB data) and limited manpower relative to need.</w:t>
      </w:r>
    </w:p>
    <w:bookmarkEnd w:id="22"/>
    <w:bookmarkStart w:id="23" w:name="X0df07026acb21f641e93903cdb26c5af1d21269"/>
    <w:p>
      <w:pPr>
        <w:pStyle w:val="Heading2"/>
      </w:pPr>
      <w:r>
        <w:t xml:space="preserve">Evolving Role: From Reactive to Proactive Policing</w:t>
      </w:r>
    </w:p>
    <w:p>
      <w:pPr>
        <w:pStyle w:val="FirstParagraph"/>
      </w:pPr>
      <w:r>
        <w:t xml:space="preserve">This Dissertation emphasizes a crucial shift in the Police Officer's mandate within New Delhi. Gone are the days of purely reactive crime response. Modern policing demands proactive strategies: community policing initiatives (like "Neighbourhood Watch" programs), data-driven crime mapping, and focused interventions for specific issues like women's safety or petty theft hotspots. The Police Officer is increasingly expected to be a community liaison, problem-solver, and preventive agent. Training modules at the Delhi Police Academy now heavily emphasize communication skills, conflict resolution techniques (specifically relevant to New Delhi's diverse populace), and mental health awareness – competencies essential for the contemporary officer in India's capital.</w:t>
      </w:r>
    </w:p>
    <w:bookmarkEnd w:id="23"/>
    <w:bookmarkStart w:id="24" w:name="technology-integration-a-game-changer"/>
    <w:p>
      <w:pPr>
        <w:pStyle w:val="Heading2"/>
      </w:pPr>
      <w:r>
        <w:t xml:space="preserve">Technology Integration: A Game-Changer</w:t>
      </w:r>
    </w:p>
    <w:p>
      <w:pPr>
        <w:pStyle w:val="FirstParagraph"/>
      </w:pPr>
      <w:r>
        <w:t xml:space="preserve">Technology is rapidly transforming the Police Officer's toolkit in New Delhi. The implementation of systems like the Integrated Police Application (IPA) for real-time data sharing, AI-powered CCTV surveillance networks monitoring critical areas (including traffic management and crowd control), and mobile apps for citizen reporting are becoming standard. This Dissertation analyzes how these technological advancements empower the Police Officer to respond faster, allocate resources more efficiently, and gather evidence with greater precision within the demanding New Delhi environment. However, it also critically examines challenges like digital literacy gaps among officers and ethical concerns surrounding surveillance.</w:t>
      </w:r>
    </w:p>
    <w:bookmarkEnd w:id="24"/>
    <w:bookmarkStart w:id="25" w:name="gender-dynamics-and-inclusivity"/>
    <w:p>
      <w:pPr>
        <w:pStyle w:val="Heading2"/>
      </w:pPr>
      <w:r>
        <w:t xml:space="preserve">Gender Dynamics and Inclusivity</w:t>
      </w:r>
    </w:p>
    <w:p>
      <w:pPr>
        <w:pStyle w:val="FirstParagraph"/>
      </w:pPr>
      <w:r>
        <w:t xml:space="preserve">The role of the female Police Officer in India's New Delhi is a critical focus of this Dissertation. While progress has been made, increasing the number of women officers remains vital for effective policing in a society with significant gender dynamics. Female officers are instrumental in addressing crimes against women and children, building trust within communities that may be wary of male officers, and providing essential support during sensitive incidents like domestic violence cases or public demonstrations. Their presence is not just about representation; it directly enhances the effectiveness and legitimacy of the Police Officer's role across New Delhi.</w:t>
      </w:r>
    </w:p>
    <w:bookmarkEnd w:id="25"/>
    <w:bookmarkStart w:id="26" w:name="X12e050c0c5e437e6950bb727d3f19260a3801f8"/>
    <w:p>
      <w:pPr>
        <w:pStyle w:val="Heading2"/>
      </w:pPr>
      <w:r>
        <w:t xml:space="preserve">Conclusion: The Indispensable Police Officer for India's New Delhi</w:t>
      </w:r>
    </w:p>
    <w:p>
      <w:pPr>
        <w:pStyle w:val="FirstParagraph"/>
      </w:pPr>
      <w:r>
        <w:t xml:space="preserve">This Dissertation conclusively establishes that the Police Officer in India's New Delhi is not merely a law enforcer but a cornerstone of urban security, social cohesion, and civic trust. The challenges are immense – reflecting the very pulse of a nation striving for progress – yet the role is profoundly impactful. Continuous investment in specialized training (tailored specifically to New Delhi's context), technological modernization with ethical guardrails, proactive community engagement strategies, and fostering an inclusive force are not optional; they are imperative for safeguarding India's capital. The dedication of every Police Officer in New Delhi contributes directly to the safety and stability that enables India's political machinery to function and its citizens to thrive. Understanding this intricate reality is fundamental for policymakers, training institutions, and anyone seeking a deeper insight into modern policing within the vibrant, complex landscape of India's New Delhi.</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olice Officers in India's New Delhi</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